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4A0F97" w14:textId="278456E6" w:rsidR="00DC7276" w:rsidRDefault="001F2CC4" w:rsidP="00DC7276">
      <w:pPr>
        <w:pStyle w:val="Heading1"/>
      </w:pPr>
      <w:r>
        <w:softHyphen/>
      </w:r>
      <w:r w:rsidR="00DC7276">
        <w:t>Part 1</w:t>
      </w:r>
    </w:p>
    <w:p w14:paraId="4D403DB0" w14:textId="7DDF656A" w:rsidR="003920D0" w:rsidRDefault="00BB4C25">
      <w:r>
        <w:rPr>
          <w:noProof/>
        </w:rPr>
        <mc:AlternateContent>
          <mc:Choice Requires="wps">
            <w:drawing>
              <wp:anchor distT="0" distB="0" distL="114300" distR="114300" simplePos="0" relativeHeight="251666432" behindDoc="0" locked="0" layoutInCell="1" allowOverlap="1" wp14:anchorId="7E427E21" wp14:editId="257762FD">
                <wp:simplePos x="0" y="0"/>
                <wp:positionH relativeFrom="column">
                  <wp:posOffset>2063281</wp:posOffset>
                </wp:positionH>
                <wp:positionV relativeFrom="paragraph">
                  <wp:posOffset>4243981</wp:posOffset>
                </wp:positionV>
                <wp:extent cx="302149" cy="274320"/>
                <wp:effectExtent l="0" t="0" r="22225" b="11430"/>
                <wp:wrapNone/>
                <wp:docPr id="419774105" name="Text Box 6"/>
                <wp:cNvGraphicFramePr/>
                <a:graphic xmlns:a="http://schemas.openxmlformats.org/drawingml/2006/main">
                  <a:graphicData uri="http://schemas.microsoft.com/office/word/2010/wordprocessingShape">
                    <wps:wsp>
                      <wps:cNvSpPr txBox="1"/>
                      <wps:spPr>
                        <a:xfrm>
                          <a:off x="0" y="0"/>
                          <a:ext cx="302149" cy="274320"/>
                        </a:xfrm>
                        <a:prstGeom prst="rect">
                          <a:avLst/>
                        </a:prstGeom>
                        <a:solidFill>
                          <a:schemeClr val="lt1"/>
                        </a:solidFill>
                        <a:ln w="6350">
                          <a:solidFill>
                            <a:prstClr val="black"/>
                          </a:solidFill>
                        </a:ln>
                      </wps:spPr>
                      <wps:txbx>
                        <w:txbxContent>
                          <w:p w14:paraId="50515D85" w14:textId="44732130" w:rsidR="00BB4C25" w:rsidRDefault="00BB4C25">
                            <w:r>
                              <w: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427E21" id="_x0000_t202" coordsize="21600,21600" o:spt="202" path="m,l,21600r21600,l21600,xe">
                <v:stroke joinstyle="miter"/>
                <v:path gradientshapeok="t" o:connecttype="rect"/>
              </v:shapetype>
              <v:shape id="Text Box 6" o:spid="_x0000_s1026" type="#_x0000_t202" style="position:absolute;margin-left:162.45pt;margin-top:334.15pt;width:23.8pt;height:21.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" fillcolor="white [3201]" strokeweight=".5pt">
                <v:textbox>
                  <w:txbxContent>
                    <w:p w14:paraId="50515D85" w14:textId="44732130" w:rsidR="00BB4C25" w:rsidRDefault="00BB4C25">
                      <w:r>
                        <w:t>Y</w:t>
                      </w:r>
                    </w:p>
                  </w:txbxContent>
                </v:textbox>
              </v:shape>
            </w:pict>
          </mc:Fallback>
        </mc:AlternateContent>
      </w:r>
      <w:r w:rsidR="007649CD">
        <w:rPr>
          <w:noProof/>
        </w:rPr>
        <mc:AlternateContent>
          <mc:Choice Requires="wps">
            <w:drawing>
              <wp:anchor distT="0" distB="0" distL="114300" distR="114300" simplePos="0" relativeHeight="251665408" behindDoc="0" locked="0" layoutInCell="1" allowOverlap="1" wp14:anchorId="398A0CE7" wp14:editId="31EC0239">
                <wp:simplePos x="0" y="0"/>
                <wp:positionH relativeFrom="column">
                  <wp:posOffset>2182662</wp:posOffset>
                </wp:positionH>
                <wp:positionV relativeFrom="paragraph">
                  <wp:posOffset>4580475</wp:posOffset>
                </wp:positionV>
                <wp:extent cx="45719" cy="1158571"/>
                <wp:effectExtent l="76200" t="38100" r="50165" b="60960"/>
                <wp:wrapNone/>
                <wp:docPr id="1700977167" name="Straight Arrow Connector 3"/>
                <wp:cNvGraphicFramePr/>
                <a:graphic xmlns:a="http://schemas.openxmlformats.org/drawingml/2006/main">
                  <a:graphicData uri="http://schemas.microsoft.com/office/word/2010/wordprocessingShape">
                    <wps:wsp>
                      <wps:cNvCnPr/>
                      <wps:spPr>
                        <a:xfrm flipV="1">
                          <a:off x="0" y="0"/>
                          <a:ext cx="45719" cy="1158571"/>
                        </a:xfrm>
                        <a:prstGeom prst="straightConnector1">
                          <a:avLst/>
                        </a:prstGeom>
                        <a:ln>
                          <a:solidFill>
                            <a:srgbClr val="0070C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7A551A3" id="_x0000_t32" coordsize="21600,21600" o:spt="32" o:oned="t" path="m,l21600,21600e" filled="f">
                <v:path arrowok="t" fillok="f" o:connecttype="none"/>
                <o:lock v:ext="edit" shapetype="t"/>
              </v:shapetype>
              <v:shape id="Straight Arrow Connector 3" o:spid="_x0000_s1026" type="#_x0000_t32" style="position:absolute;margin-left:171.85pt;margin-top:360.65pt;width:3.6pt;height:91.2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" strokecolor="#0070c0" strokeweight=".5pt">
                <v:stroke startarrow="block" endarrow="block" joinstyle="miter"/>
              </v:shape>
            </w:pict>
          </mc:Fallback>
        </mc:AlternateContent>
      </w:r>
      <w:r w:rsidR="007649CD">
        <w:rPr>
          <w:noProof/>
        </w:rPr>
        <mc:AlternateContent>
          <mc:Choice Requires="wps">
            <w:drawing>
              <wp:anchor distT="0" distB="0" distL="114300" distR="114300" simplePos="0" relativeHeight="251663360" behindDoc="0" locked="0" layoutInCell="1" allowOverlap="1" wp14:anchorId="321C6E97" wp14:editId="4E6AEFDC">
                <wp:simplePos x="0" y="0"/>
                <wp:positionH relativeFrom="column">
                  <wp:posOffset>2699468</wp:posOffset>
                </wp:positionH>
                <wp:positionV relativeFrom="paragraph">
                  <wp:posOffset>5369312</wp:posOffset>
                </wp:positionV>
                <wp:extent cx="234563" cy="242514"/>
                <wp:effectExtent l="0" t="0" r="13335" b="24765"/>
                <wp:wrapNone/>
                <wp:docPr id="1893815367" name="Text Box 5"/>
                <wp:cNvGraphicFramePr/>
                <a:graphic xmlns:a="http://schemas.openxmlformats.org/drawingml/2006/main">
                  <a:graphicData uri="http://schemas.microsoft.com/office/word/2010/wordprocessingShape">
                    <wps:wsp>
                      <wps:cNvSpPr txBox="1"/>
                      <wps:spPr>
                        <a:xfrm>
                          <a:off x="0" y="0"/>
                          <a:ext cx="234563" cy="242514"/>
                        </a:xfrm>
                        <a:prstGeom prst="rect">
                          <a:avLst/>
                        </a:prstGeom>
                        <a:solidFill>
                          <a:schemeClr val="lt1"/>
                        </a:solidFill>
                        <a:ln w="6350">
                          <a:solidFill>
                            <a:prstClr val="black"/>
                          </a:solidFill>
                        </a:ln>
                      </wps:spPr>
                      <wps:txbx>
                        <w:txbxContent>
                          <w:p w14:paraId="1AB2BF87" w14:textId="30496FF1" w:rsidR="007649CD" w:rsidRDefault="00BB4C25">
                            <w: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21C6E97" id="Text Box 5" o:spid="_x0000_s1027" type="#_x0000_t202" style="position:absolute;margin-left:212.55pt;margin-top:422.8pt;width:18.45pt;height:19.1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" fillcolor="white [3201]" strokeweight=".5pt">
                <v:textbox>
                  <w:txbxContent>
                    <w:p w14:paraId="1AB2BF87" w14:textId="30496FF1" w:rsidR="007649CD" w:rsidRDefault="00BB4C25">
                      <w:r>
                        <w:t>X</w:t>
                      </w:r>
                    </w:p>
                  </w:txbxContent>
                </v:textbox>
              </v:shape>
            </w:pict>
          </mc:Fallback>
        </mc:AlternateContent>
      </w:r>
      <w:r w:rsidR="00B814F4">
        <w:rPr>
          <w:noProof/>
        </w:rPr>
        <mc:AlternateContent>
          <mc:Choice Requires="wps">
            <w:drawing>
              <wp:anchor distT="0" distB="0" distL="114300" distR="114300" simplePos="0" relativeHeight="251662336" behindDoc="0" locked="0" layoutInCell="1" allowOverlap="1" wp14:anchorId="3B56F189" wp14:editId="67E03218">
                <wp:simplePos x="0" y="0"/>
                <wp:positionH relativeFrom="column">
                  <wp:posOffset>2878372</wp:posOffset>
                </wp:positionH>
                <wp:positionV relativeFrom="paragraph">
                  <wp:posOffset>4765012</wp:posOffset>
                </wp:positionV>
                <wp:extent cx="290223" cy="226613"/>
                <wp:effectExtent l="0" t="0" r="14605" b="21590"/>
                <wp:wrapNone/>
                <wp:docPr id="1937657799" name="Text Box 4"/>
                <wp:cNvGraphicFramePr/>
                <a:graphic xmlns:a="http://schemas.openxmlformats.org/drawingml/2006/main">
                  <a:graphicData uri="http://schemas.microsoft.com/office/word/2010/wordprocessingShape">
                    <wps:wsp>
                      <wps:cNvSpPr txBox="1"/>
                      <wps:spPr>
                        <a:xfrm>
                          <a:off x="0" y="0"/>
                          <a:ext cx="290223" cy="226613"/>
                        </a:xfrm>
                        <a:prstGeom prst="rect">
                          <a:avLst/>
                        </a:prstGeom>
                        <a:solidFill>
                          <a:schemeClr val="lt1"/>
                        </a:solidFill>
                        <a:ln w="6350">
                          <a:solidFill>
                            <a:prstClr val="black"/>
                          </a:solidFill>
                        </a:ln>
                      </wps:spPr>
                      <wps:txbx>
                        <w:txbxContent>
                          <w:p w14:paraId="01E5FC52" w14:textId="7DA4B32A" w:rsidR="00B814F4" w:rsidRDefault="007649CD">
                            <w:r>
                              <w:t>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B56F189" id="Text Box 4" o:spid="_x0000_s1028" type="#_x0000_t202" style="position:absolute;margin-left:226.65pt;margin-top:375.2pt;width:22.85pt;height:17.8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" fillcolor="white [3201]" strokeweight=".5pt">
                <v:textbox>
                  <w:txbxContent>
                    <w:p w14:paraId="01E5FC52" w14:textId="7DA4B32A" w:rsidR="00B814F4" w:rsidRDefault="007649CD">
                      <w:r>
                        <w:t>Z</w:t>
                      </w:r>
                    </w:p>
                  </w:txbxContent>
                </v:textbox>
              </v:shape>
            </w:pict>
          </mc:Fallback>
        </mc:AlternateContent>
      </w:r>
      <w:r w:rsidR="00B52258">
        <w:rPr>
          <w:noProof/>
        </w:rPr>
        <mc:AlternateContent>
          <mc:Choice Requires="wps">
            <w:drawing>
              <wp:anchor distT="0" distB="0" distL="114300" distR="114300" simplePos="0" relativeHeight="251661312" behindDoc="0" locked="0" layoutInCell="1" allowOverlap="1" wp14:anchorId="22FC1F8A" wp14:editId="26D3FE75">
                <wp:simplePos x="0" y="0"/>
                <wp:positionH relativeFrom="column">
                  <wp:posOffset>1586285</wp:posOffset>
                </wp:positionH>
                <wp:positionV relativeFrom="paragraph">
                  <wp:posOffset>4888257</wp:posOffset>
                </wp:positionV>
                <wp:extent cx="1075248" cy="538645"/>
                <wp:effectExtent l="38100" t="38100" r="48895" b="52070"/>
                <wp:wrapNone/>
                <wp:docPr id="1457618458" name="Straight Arrow Connector 3"/>
                <wp:cNvGraphicFramePr/>
                <a:graphic xmlns:a="http://schemas.openxmlformats.org/drawingml/2006/main">
                  <a:graphicData uri="http://schemas.microsoft.com/office/word/2010/wordprocessingShape">
                    <wps:wsp>
                      <wps:cNvCnPr/>
                      <wps:spPr>
                        <a:xfrm>
                          <a:off x="0" y="0"/>
                          <a:ext cx="1075248" cy="538645"/>
                        </a:xfrm>
                        <a:prstGeom prst="straightConnector1">
                          <a:avLst/>
                        </a:prstGeom>
                        <a:ln>
                          <a:solidFill>
                            <a:srgbClr val="0070C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C7AAA8" id="Straight Arrow Connector 3" o:spid="_x0000_s1026" type="#_x0000_t32" style="position:absolute;margin-left:124.9pt;margin-top:384.9pt;width:84.65pt;height:42.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" strokecolor="#0070c0" strokeweight=".5pt">
                <v:stroke startarrow="block" endarrow="block" joinstyle="miter"/>
              </v:shape>
            </w:pict>
          </mc:Fallback>
        </mc:AlternateContent>
      </w:r>
      <w:r w:rsidR="00724310">
        <w:rPr>
          <w:noProof/>
        </w:rPr>
        <mc:AlternateContent>
          <mc:Choice Requires="wps">
            <w:drawing>
              <wp:anchor distT="0" distB="0" distL="114300" distR="114300" simplePos="0" relativeHeight="251659264" behindDoc="0" locked="0" layoutInCell="1" allowOverlap="1" wp14:anchorId="3DBCB71F" wp14:editId="16B5F752">
                <wp:simplePos x="0" y="0"/>
                <wp:positionH relativeFrom="column">
                  <wp:posOffset>1520549</wp:posOffset>
                </wp:positionH>
                <wp:positionV relativeFrom="paragraph">
                  <wp:posOffset>4911697</wp:posOffset>
                </wp:positionV>
                <wp:extent cx="1277841" cy="620588"/>
                <wp:effectExtent l="38100" t="38100" r="55880" b="65405"/>
                <wp:wrapNone/>
                <wp:docPr id="1903912958" name="Straight Arrow Connector 3"/>
                <wp:cNvGraphicFramePr/>
                <a:graphic xmlns:a="http://schemas.openxmlformats.org/drawingml/2006/main">
                  <a:graphicData uri="http://schemas.microsoft.com/office/word/2010/wordprocessingShape">
                    <wps:wsp>
                      <wps:cNvCnPr/>
                      <wps:spPr>
                        <a:xfrm flipV="1">
                          <a:off x="0" y="0"/>
                          <a:ext cx="1277841" cy="620588"/>
                        </a:xfrm>
                        <a:prstGeom prst="straightConnector1">
                          <a:avLst/>
                        </a:prstGeom>
                        <a:ln>
                          <a:solidFill>
                            <a:srgbClr val="0070C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7905CE" id="Straight Arrow Connector 3" o:spid="_x0000_s1026" type="#_x0000_t32" style="position:absolute;margin-left:119.75pt;margin-top:386.75pt;width:100.6pt;height:48.8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" strokecolor="#0070c0" strokeweight=".5pt">
                <v:stroke startarrow="block" endarrow="block" joinstyle="miter"/>
              </v:shape>
            </w:pict>
          </mc:Fallback>
        </mc:AlternateContent>
      </w:r>
      <w:r w:rsidR="00A44BE8">
        <w:rPr>
          <w:noProof/>
        </w:rPr>
        <w:drawing>
          <wp:inline distT="0" distB="0" distL="0" distR="0" wp14:anchorId="50564ABD" wp14:editId="0CA43BC9">
            <wp:extent cx="5943600" cy="5943600"/>
            <wp:effectExtent l="0" t="0" r="0" b="0"/>
            <wp:docPr id="1929806737" name="Picture 1" descr="M5StickC ESP32-PICO Mini IoT Development 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5StickC ESP32-PICO Mini IoT Development Ki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7D89C497" w14:textId="77777777" w:rsidR="00D00A31" w:rsidRDefault="00D00A31" w:rsidP="00D00A31">
      <w:pPr>
        <w:pStyle w:val="Heading1"/>
      </w:pPr>
      <w:r>
        <w:t>Introduction</w:t>
      </w:r>
    </w:p>
    <w:p w14:paraId="2EBA9A37" w14:textId="378E9DD6" w:rsidR="0096591F" w:rsidRPr="00401611" w:rsidRDefault="00EF776D" w:rsidP="00D00A31">
      <w:r>
        <w:t xml:space="preserve">This lab was designed to help us learn to use the M5StickC’s IMU and interpret its data. First, we loaded an example to display the acceleration data from the device’s IMU. Then, we used this data to identify and label the axes of the M5StickC. </w:t>
      </w:r>
      <w:r w:rsidR="0096591F">
        <w:t xml:space="preserve">This helped us learn what the IMU did and what it measured. We then created a program that showed the maximum acceleration magnitude. Finally, </w:t>
      </w:r>
      <w:r w:rsidR="0096591F">
        <w:lastRenderedPageBreak/>
        <w:t>we updated the program to blink when it detected a drop of at least 10 cm. This helped us test our knowledge of the M5StickC’s IMU.</w:t>
      </w:r>
    </w:p>
    <w:p w14:paraId="42FC3B40" w14:textId="77777777" w:rsidR="00D00A31" w:rsidRDefault="00D00A31" w:rsidP="00D00A31">
      <w:pPr>
        <w:pStyle w:val="Heading1"/>
      </w:pPr>
      <w:r>
        <w:t>Implementation</w:t>
      </w:r>
    </w:p>
    <w:p w14:paraId="6179D42C" w14:textId="77777777" w:rsidR="00D00A31" w:rsidRDefault="00D00A31" w:rsidP="00D00A31">
      <w:pPr>
        <w:pStyle w:val="Heading2"/>
      </w:pPr>
      <w:r>
        <w:t>Bill of Materials</w:t>
      </w:r>
    </w:p>
    <w:p w14:paraId="19CD9898" w14:textId="77777777" w:rsidR="00D00A31" w:rsidRDefault="00D00A31" w:rsidP="00D00A31">
      <w:pPr>
        <w:pStyle w:val="ListParagraph"/>
        <w:numPr>
          <w:ilvl w:val="0"/>
          <w:numId w:val="2"/>
        </w:numPr>
      </w:pPr>
      <w:r w:rsidRPr="001312DA">
        <w:t xml:space="preserve">M5StickC: </w:t>
      </w:r>
      <w:hyperlink r:id="rId6" w:history="1">
        <w:r w:rsidRPr="001312DA">
          <w:rPr>
            <w:rStyle w:val="Hyperlink"/>
          </w:rPr>
          <w:t>https://www.electromaker.io/shop/product/m5stickc-development-kit-with-hat</w:t>
        </w:r>
      </w:hyperlink>
      <w:r w:rsidRPr="001312DA">
        <w:t>. This is the device we are controlling.</w:t>
      </w:r>
    </w:p>
    <w:p w14:paraId="7F63B550" w14:textId="77777777" w:rsidR="00D00A31" w:rsidRDefault="00D00A31" w:rsidP="00D00A31">
      <w:pPr>
        <w:pStyle w:val="ListParagraph"/>
        <w:numPr>
          <w:ilvl w:val="0"/>
          <w:numId w:val="2"/>
        </w:numPr>
      </w:pPr>
      <w:r>
        <w:t>Wristband (This was included with the M5StickC).</w:t>
      </w:r>
    </w:p>
    <w:p w14:paraId="2F2FC3D0" w14:textId="77777777" w:rsidR="00D00A31" w:rsidRDefault="00D00A31" w:rsidP="00D00A31">
      <w:pPr>
        <w:pStyle w:val="Heading2"/>
      </w:pPr>
      <w:r>
        <w:t>Video</w:t>
      </w:r>
    </w:p>
    <w:p w14:paraId="5677BEE1" w14:textId="5450CF00" w:rsidR="00D00A31" w:rsidRDefault="00727E19" w:rsidP="00D00A31">
      <w:hyperlink r:id="rId7" w:history="1">
        <w:r w:rsidRPr="00727E19">
          <w:rPr>
            <w:rStyle w:val="Hyperlink"/>
          </w:rPr>
          <w:t>https://youtube.com/shorts/1hNALXMrKc4</w:t>
        </w:r>
      </w:hyperlink>
    </w:p>
    <w:p w14:paraId="4AE2A00B" w14:textId="77777777" w:rsidR="00D00A31" w:rsidRDefault="00D00A31" w:rsidP="00D00A31">
      <w:pPr>
        <w:pStyle w:val="Heading2"/>
      </w:pPr>
      <w:r>
        <w:lastRenderedPageBreak/>
        <w:t>Pictures</w:t>
      </w:r>
    </w:p>
    <w:p w14:paraId="7322ABD2" w14:textId="5AADD84F" w:rsidR="00D00A31" w:rsidRPr="00633926" w:rsidRDefault="00AD7526" w:rsidP="00D00A31">
      <w:r>
        <w:rPr>
          <w:noProof/>
        </w:rPr>
        <w:lastRenderedPageBreak/>
        <w:drawing>
          <wp:inline distT="0" distB="0" distL="0" distR="0" wp14:anchorId="79E2AD89" wp14:editId="13A22782">
            <wp:extent cx="2547257" cy="3397250"/>
            <wp:effectExtent l="0" t="0" r="5715" b="0"/>
            <wp:docPr id="1102995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52096" cy="3403703"/>
                    </a:xfrm>
                    <a:prstGeom prst="rect">
                      <a:avLst/>
                    </a:prstGeom>
                    <a:noFill/>
                    <a:ln>
                      <a:noFill/>
                    </a:ln>
                  </pic:spPr>
                </pic:pic>
              </a:graphicData>
            </a:graphic>
          </wp:inline>
        </w:drawing>
      </w:r>
      <w:r>
        <w:rPr>
          <w:noProof/>
        </w:rPr>
        <w:drawing>
          <wp:inline distT="0" distB="0" distL="0" distR="0" wp14:anchorId="5068B68D" wp14:editId="0BFD43C1">
            <wp:extent cx="3517900" cy="4691787"/>
            <wp:effectExtent l="0" t="0" r="6350" b="0"/>
            <wp:docPr id="2033843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17900" cy="4691787"/>
                    </a:xfrm>
                    <a:prstGeom prst="rect">
                      <a:avLst/>
                    </a:prstGeom>
                    <a:noFill/>
                    <a:ln>
                      <a:noFill/>
                    </a:ln>
                  </pic:spPr>
                </pic:pic>
              </a:graphicData>
            </a:graphic>
          </wp:inline>
        </w:drawing>
      </w:r>
    </w:p>
    <w:p w14:paraId="142691BA" w14:textId="77777777" w:rsidR="00D00A31" w:rsidRDefault="00D00A31" w:rsidP="00D00A31">
      <w:pPr>
        <w:pStyle w:val="Heading2"/>
      </w:pPr>
      <w:r>
        <w:lastRenderedPageBreak/>
        <w:t>Source Code</w:t>
      </w:r>
    </w:p>
    <w:p w14:paraId="3A4221B3" w14:textId="25E2A8C9" w:rsidR="008B0DD4" w:rsidRPr="008B0DD4" w:rsidRDefault="008B0DD4" w:rsidP="008B0DD4">
      <w:r>
        <w:object w:dxaOrig="1540" w:dyaOrig="997" w14:anchorId="1F7D52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7pt;height:50pt" o:ole="">
            <v:imagedata r:id="rId10" o:title=""/>
          </v:shape>
          <o:OLEObject Type="Embed" ProgID="Package" ShapeID="_x0000_i1027" DrawAspect="Icon" ObjectID="_1774338095" r:id="rId11"/>
        </w:object>
      </w:r>
    </w:p>
    <w:p w14:paraId="26B1388E" w14:textId="77777777" w:rsidR="00D00A31" w:rsidRPr="00633926" w:rsidRDefault="00D00A31" w:rsidP="00D00A31"/>
    <w:p w14:paraId="77D36AF6" w14:textId="77777777" w:rsidR="00D00A31" w:rsidRDefault="00D00A31" w:rsidP="00D00A31">
      <w:pPr>
        <w:pStyle w:val="Heading2"/>
      </w:pPr>
      <w:r>
        <w:t>Explanation</w:t>
      </w:r>
    </w:p>
    <w:p w14:paraId="04BB553C" w14:textId="786EF0B3" w:rsidR="00D00A31" w:rsidRDefault="00F71C50" w:rsidP="00D00A31">
      <w:r>
        <w:t xml:space="preserve">I divided the program into the setup and the loop. In the setup, </w:t>
      </w:r>
      <w:r w:rsidR="00387154">
        <w:t xml:space="preserve">I </w:t>
      </w:r>
      <w:r>
        <w:t xml:space="preserve"> set the LCD’s rotation</w:t>
      </w:r>
      <w:r w:rsidR="00387154">
        <w:t xml:space="preserve">, printed a title, and printed a label for each of the coordinates. I also initialized the </w:t>
      </w:r>
      <w:r w:rsidR="004D0ABA">
        <w:t>pin mode so we could make the LED blink. Finally, I turned the LED off just in case it was on.</w:t>
      </w:r>
    </w:p>
    <w:p w14:paraId="676EE8A9" w14:textId="002B524E" w:rsidR="004D0ABA" w:rsidRPr="00401611" w:rsidRDefault="004D0ABA" w:rsidP="00D00A31">
      <w:r>
        <w:t>In the loop,</w:t>
      </w:r>
      <w:r w:rsidR="0014005E">
        <w:t xml:space="preserve"> we updated the variables for the </w:t>
      </w:r>
      <w:r w:rsidR="004D623C">
        <w:t xml:space="preserve">square of the </w:t>
      </w:r>
      <w:r w:rsidR="0014005E">
        <w:t xml:space="preserve">acceleration for each axis. </w:t>
      </w:r>
      <w:r w:rsidR="008F5F1E">
        <w:t>Second</w:t>
      </w:r>
      <w:r w:rsidR="0014005E">
        <w:t xml:space="preserve">, </w:t>
      </w:r>
      <w:r w:rsidR="008F5F1E">
        <w:t>I</w:t>
      </w:r>
      <w:r w:rsidR="0014005E">
        <w:t xml:space="preserve"> set the acceleration magnitude</w:t>
      </w:r>
      <w:r w:rsidR="006840AF">
        <w:t xml:space="preserve"> to help us measure the total acceleration. </w:t>
      </w:r>
      <w:r w:rsidR="008F5F1E">
        <w:t>Third</w:t>
      </w:r>
      <w:r w:rsidR="006840AF">
        <w:t xml:space="preserve">, </w:t>
      </w:r>
      <w:r w:rsidR="008F5F1E">
        <w:t>I</w:t>
      </w:r>
      <w:r w:rsidR="006840AF">
        <w:t xml:space="preserve"> </w:t>
      </w:r>
      <w:r w:rsidR="008F5F1E">
        <w:t xml:space="preserve">made the LED blink if the acceleration’s magnitude was greater than a certain amount. This allowed the LED to blink if </w:t>
      </w:r>
      <w:r w:rsidR="006527F0">
        <w:t>I</w:t>
      </w:r>
      <w:r w:rsidR="008F5F1E">
        <w:t xml:space="preserve"> dropped </w:t>
      </w:r>
      <w:r w:rsidR="006527F0">
        <w:t xml:space="preserve">the M5StickC </w:t>
      </w:r>
      <w:r w:rsidR="008F5F1E">
        <w:t xml:space="preserve">from 10 cm or more. </w:t>
      </w:r>
      <w:r w:rsidR="00A67B31">
        <w:t xml:space="preserve">Finally, we updated the variable for the maximum acceleration magnitude, printed the accelerations for each axis, and printed the maximum acceleration. </w:t>
      </w:r>
    </w:p>
    <w:p w14:paraId="21C187A3" w14:textId="77777777" w:rsidR="00D00A31" w:rsidRDefault="00D00A31" w:rsidP="00D00A31">
      <w:pPr>
        <w:pStyle w:val="Heading2"/>
        <w:rPr>
          <w:rFonts w:eastAsia="Times New Roman"/>
        </w:rPr>
      </w:pPr>
      <w:r>
        <w:rPr>
          <w:rFonts w:eastAsia="Times New Roman"/>
        </w:rPr>
        <w:t>Calculations</w:t>
      </w:r>
    </w:p>
    <w:p w14:paraId="5A39FC1D" w14:textId="30506FCA" w:rsidR="00D00A31" w:rsidRPr="001C2B52" w:rsidRDefault="006527F0" w:rsidP="006527F0">
      <w:pPr>
        <w:pStyle w:val="ListParagraph"/>
        <w:numPr>
          <w:ilvl w:val="0"/>
          <w:numId w:val="2"/>
        </w:numPr>
        <w:rPr>
          <w:rFonts w:eastAsia="Times New Roman" w:cs="Times New Roman"/>
          <w:kern w:val="0"/>
          <w:sz w:val="24"/>
          <w:szCs w:val="24"/>
          <w14:ligatures w14:val="none"/>
        </w:rPr>
      </w:pPr>
      <w:r w:rsidRPr="001C2B52">
        <w:rPr>
          <w:rFonts w:eastAsia="Times New Roman" w:cs="Times New Roman"/>
          <w:kern w:val="0"/>
          <w:sz w:val="24"/>
          <w:szCs w:val="24"/>
          <w14:ligatures w14:val="none"/>
        </w:rPr>
        <w:t xml:space="preserve">We calculated the </w:t>
      </w:r>
      <w:r w:rsidR="00DF3CE7" w:rsidRPr="001C2B52">
        <w:rPr>
          <w:rFonts w:eastAsia="Times New Roman" w:cs="Times New Roman"/>
          <w:kern w:val="0"/>
          <w:sz w:val="24"/>
          <w:szCs w:val="24"/>
          <w14:ligatures w14:val="none"/>
        </w:rPr>
        <w:t xml:space="preserve">squares of each axis’ acceleration. Then, we found the sum of these squares. Finally, we </w:t>
      </w:r>
      <w:r w:rsidR="00336E38" w:rsidRPr="001C2B52">
        <w:rPr>
          <w:rFonts w:eastAsia="Times New Roman" w:cs="Times New Roman"/>
          <w:kern w:val="0"/>
          <w:sz w:val="24"/>
          <w:szCs w:val="24"/>
          <w14:ligatures w14:val="none"/>
        </w:rPr>
        <w:t>used this information to calculate the acceleration’s magnitude.</w:t>
      </w:r>
    </w:p>
    <w:p w14:paraId="3C7DF1A2" w14:textId="6FD87D5C" w:rsidR="00336E38" w:rsidRPr="001C2B52" w:rsidRDefault="00336E38" w:rsidP="006527F0">
      <w:pPr>
        <w:pStyle w:val="ListParagraph"/>
        <w:numPr>
          <w:ilvl w:val="0"/>
          <w:numId w:val="2"/>
        </w:numPr>
        <w:rPr>
          <w:rFonts w:eastAsia="Times New Roman" w:cs="Times New Roman"/>
          <w:kern w:val="0"/>
          <w:sz w:val="24"/>
          <w:szCs w:val="24"/>
          <w14:ligatures w14:val="none"/>
        </w:rPr>
      </w:pPr>
      <w:r w:rsidRPr="001C2B52">
        <w:rPr>
          <w:rFonts w:eastAsia="Times New Roman" w:cs="Times New Roman"/>
          <w:kern w:val="0"/>
          <w:sz w:val="24"/>
          <w:szCs w:val="24"/>
          <w14:ligatures w14:val="none"/>
        </w:rPr>
        <w:t xml:space="preserve">In </w:t>
      </w:r>
      <w:proofErr w:type="gramStart"/>
      <w:r w:rsidRPr="001C2B52">
        <w:rPr>
          <w:rFonts w:eastAsia="Times New Roman" w:cs="Times New Roman"/>
          <w:kern w:val="0"/>
          <w:sz w:val="24"/>
          <w:szCs w:val="24"/>
          <w14:ligatures w14:val="none"/>
        </w:rPr>
        <w:t>our</w:t>
      </w:r>
      <w:proofErr w:type="gramEnd"/>
      <w:r w:rsidRPr="001C2B52">
        <w:rPr>
          <w:rFonts w:eastAsia="Times New Roman" w:cs="Times New Roman"/>
          <w:kern w:val="0"/>
          <w:sz w:val="24"/>
          <w:szCs w:val="24"/>
          <w14:ligatures w14:val="none"/>
        </w:rPr>
        <w:t xml:space="preserve"> for loop, we incremented </w:t>
      </w:r>
      <w:r w:rsidR="00CA6FF2" w:rsidRPr="001C2B52">
        <w:rPr>
          <w:rFonts w:eastAsia="Times New Roman" w:cs="Times New Roman"/>
          <w:kern w:val="0"/>
          <w:sz w:val="24"/>
          <w:szCs w:val="24"/>
          <w14:ligatures w14:val="none"/>
        </w:rPr>
        <w:t>a variable by 1 on each iteration of the loop.</w:t>
      </w:r>
    </w:p>
    <w:p w14:paraId="092456BD" w14:textId="1DC2EE3A" w:rsidR="00A44BE8" w:rsidRDefault="00A44BE8" w:rsidP="00A44BE8">
      <w:pPr>
        <w:pStyle w:val="Heading1"/>
      </w:pPr>
      <w:r>
        <w:t>References</w:t>
      </w:r>
    </w:p>
    <w:p w14:paraId="23561FE3" w14:textId="7289E53B" w:rsidR="00A44BE8" w:rsidRPr="00A44BE8" w:rsidRDefault="00A44BE8" w:rsidP="00A44BE8">
      <w:pPr>
        <w:pStyle w:val="ListParagraph"/>
        <w:numPr>
          <w:ilvl w:val="0"/>
          <w:numId w:val="1"/>
        </w:numPr>
      </w:pPr>
      <w:r w:rsidRPr="00A44BE8">
        <w:t>https://shop.m5stack.com/cdn/shop/products/04_1200x1200.jpg?v=1587104224</w:t>
      </w:r>
    </w:p>
    <w:sectPr w:rsidR="00A44BE8" w:rsidRPr="00A44B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93CFE"/>
    <w:multiLevelType w:val="hybridMultilevel"/>
    <w:tmpl w:val="AF40C2B4"/>
    <w:lvl w:ilvl="0" w:tplc="DB5E3AC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134B1B"/>
    <w:multiLevelType w:val="hybridMultilevel"/>
    <w:tmpl w:val="9900294A"/>
    <w:lvl w:ilvl="0" w:tplc="FB189348">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64314194">
    <w:abstractNumId w:val="1"/>
  </w:num>
  <w:num w:numId="2" w16cid:durableId="20797414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0MDIyNzewNLQ0MDFS0lEKTi0uzszPAykwrgUAhrhxyiwAAAA="/>
  </w:docVars>
  <w:rsids>
    <w:rsidRoot w:val="00B120FD"/>
    <w:rsid w:val="000E7DB8"/>
    <w:rsid w:val="0014005E"/>
    <w:rsid w:val="001C2B52"/>
    <w:rsid w:val="001F2CC4"/>
    <w:rsid w:val="00336E38"/>
    <w:rsid w:val="00387154"/>
    <w:rsid w:val="003920D0"/>
    <w:rsid w:val="004D0ABA"/>
    <w:rsid w:val="004D623C"/>
    <w:rsid w:val="006527F0"/>
    <w:rsid w:val="006840AF"/>
    <w:rsid w:val="006D5753"/>
    <w:rsid w:val="00724310"/>
    <w:rsid w:val="00727E19"/>
    <w:rsid w:val="007649CD"/>
    <w:rsid w:val="008B0DD4"/>
    <w:rsid w:val="008F5F1E"/>
    <w:rsid w:val="0096591F"/>
    <w:rsid w:val="00A44BE8"/>
    <w:rsid w:val="00A67B31"/>
    <w:rsid w:val="00AD7526"/>
    <w:rsid w:val="00B120FD"/>
    <w:rsid w:val="00B52258"/>
    <w:rsid w:val="00B814F4"/>
    <w:rsid w:val="00BB4C25"/>
    <w:rsid w:val="00CA6FF2"/>
    <w:rsid w:val="00D00A31"/>
    <w:rsid w:val="00DC7276"/>
    <w:rsid w:val="00DF3CE7"/>
    <w:rsid w:val="00EF776D"/>
    <w:rsid w:val="00F71C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FCE6BA"/>
  <w15:chartTrackingRefBased/>
  <w15:docId w15:val="{95458686-F369-4538-B99E-DEA115114D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120F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B120F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120F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120F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120F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120F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120F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120F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120F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20F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B120F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120F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120F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120F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120F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120F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120F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120FD"/>
    <w:rPr>
      <w:rFonts w:eastAsiaTheme="majorEastAsia" w:cstheme="majorBidi"/>
      <w:color w:val="272727" w:themeColor="text1" w:themeTint="D8"/>
    </w:rPr>
  </w:style>
  <w:style w:type="paragraph" w:styleId="Title">
    <w:name w:val="Title"/>
    <w:basedOn w:val="Normal"/>
    <w:next w:val="Normal"/>
    <w:link w:val="TitleChar"/>
    <w:uiPriority w:val="10"/>
    <w:qFormat/>
    <w:rsid w:val="00B120F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120F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120F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120F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120FD"/>
    <w:pPr>
      <w:spacing w:before="160"/>
      <w:jc w:val="center"/>
    </w:pPr>
    <w:rPr>
      <w:i/>
      <w:iCs/>
      <w:color w:val="404040" w:themeColor="text1" w:themeTint="BF"/>
    </w:rPr>
  </w:style>
  <w:style w:type="character" w:customStyle="1" w:styleId="QuoteChar">
    <w:name w:val="Quote Char"/>
    <w:basedOn w:val="DefaultParagraphFont"/>
    <w:link w:val="Quote"/>
    <w:uiPriority w:val="29"/>
    <w:rsid w:val="00B120FD"/>
    <w:rPr>
      <w:i/>
      <w:iCs/>
      <w:color w:val="404040" w:themeColor="text1" w:themeTint="BF"/>
    </w:rPr>
  </w:style>
  <w:style w:type="paragraph" w:styleId="ListParagraph">
    <w:name w:val="List Paragraph"/>
    <w:basedOn w:val="Normal"/>
    <w:uiPriority w:val="34"/>
    <w:qFormat/>
    <w:rsid w:val="00B120FD"/>
    <w:pPr>
      <w:ind w:left="720"/>
      <w:contextualSpacing/>
    </w:pPr>
  </w:style>
  <w:style w:type="character" w:styleId="IntenseEmphasis">
    <w:name w:val="Intense Emphasis"/>
    <w:basedOn w:val="DefaultParagraphFont"/>
    <w:uiPriority w:val="21"/>
    <w:qFormat/>
    <w:rsid w:val="00B120FD"/>
    <w:rPr>
      <w:i/>
      <w:iCs/>
      <w:color w:val="0F4761" w:themeColor="accent1" w:themeShade="BF"/>
    </w:rPr>
  </w:style>
  <w:style w:type="paragraph" w:styleId="IntenseQuote">
    <w:name w:val="Intense Quote"/>
    <w:basedOn w:val="Normal"/>
    <w:next w:val="Normal"/>
    <w:link w:val="IntenseQuoteChar"/>
    <w:uiPriority w:val="30"/>
    <w:qFormat/>
    <w:rsid w:val="00B120F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120FD"/>
    <w:rPr>
      <w:i/>
      <w:iCs/>
      <w:color w:val="0F4761" w:themeColor="accent1" w:themeShade="BF"/>
    </w:rPr>
  </w:style>
  <w:style w:type="character" w:styleId="IntenseReference">
    <w:name w:val="Intense Reference"/>
    <w:basedOn w:val="DefaultParagraphFont"/>
    <w:uiPriority w:val="32"/>
    <w:qFormat/>
    <w:rsid w:val="00B120FD"/>
    <w:rPr>
      <w:b/>
      <w:bCs/>
      <w:smallCaps/>
      <w:color w:val="0F4761" w:themeColor="accent1" w:themeShade="BF"/>
      <w:spacing w:val="5"/>
    </w:rPr>
  </w:style>
  <w:style w:type="character" w:styleId="Hyperlink">
    <w:name w:val="Hyperlink"/>
    <w:basedOn w:val="DefaultParagraphFont"/>
    <w:uiPriority w:val="99"/>
    <w:unhideWhenUsed/>
    <w:rsid w:val="00D00A31"/>
    <w:rPr>
      <w:color w:val="0000FF"/>
      <w:u w:val="single"/>
    </w:rPr>
  </w:style>
  <w:style w:type="character" w:styleId="UnresolvedMention">
    <w:name w:val="Unresolved Mention"/>
    <w:basedOn w:val="DefaultParagraphFont"/>
    <w:uiPriority w:val="99"/>
    <w:semiHidden/>
    <w:unhideWhenUsed/>
    <w:rsid w:val="00727E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youtube.com/shorts/1hNALXMrKc4"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electromaker.io/shop/product/m5stickc-development-kit-with-hat" TargetMode="External"/><Relationship Id="rId11" Type="http://schemas.openxmlformats.org/officeDocument/2006/relationships/oleObject" Target="embeddings/oleObject1.bin"/><Relationship Id="rId5" Type="http://schemas.openxmlformats.org/officeDocument/2006/relationships/image" Target="media/image1.jpeg"/><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5</Pages>
  <Words>338</Words>
  <Characters>1785</Characters>
  <Application>Microsoft Office Word</Application>
  <DocSecurity>0</DocSecurity>
  <Lines>41</Lines>
  <Paragraphs>24</Paragraphs>
  <ScaleCrop>false</ScaleCrop>
  <Company/>
  <LinksUpToDate>false</LinksUpToDate>
  <CharactersWithSpaces>2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UARDO VALENCIA</dc:creator>
  <cp:keywords/>
  <dc:description/>
  <cp:lastModifiedBy>EDUARDO VALENCIA</cp:lastModifiedBy>
  <cp:revision>30</cp:revision>
  <dcterms:created xsi:type="dcterms:W3CDTF">2024-04-09T02:11:00Z</dcterms:created>
  <dcterms:modified xsi:type="dcterms:W3CDTF">2024-04-11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d3cc2a-65a3-40f4-8438-4719a2607b01</vt:lpwstr>
  </property>
</Properties>
</file>